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96A98" w14:textId="7096126B" w:rsidR="00D944EF" w:rsidRDefault="00000000" w:rsidP="00860961">
      <w:pPr>
        <w:pStyle w:val="DocumentTitle"/>
      </w:pPr>
      <w:r>
        <w:t xml:space="preserve">Personal Property Memorandum </w:t>
      </w:r>
      <w:r>
        <w:br/>
        <w:t xml:space="preserve">of </w:t>
      </w:r>
      <w:r w:rsidR="00860961">
        <w:t>[Name of Testator]</w:t>
      </w:r>
    </w:p>
    <w:p w14:paraId="171B06AA" w14:textId="151F2148" w:rsidR="00D944EF" w:rsidRDefault="00000000">
      <w:pPr>
        <w:pStyle w:val="TextHeading2"/>
      </w:pPr>
      <w:r>
        <w:t xml:space="preserve">On _______________________________, 20___, I, </w:t>
      </w:r>
      <w:r w:rsidR="00860961">
        <w:t>Name of Testator]</w:t>
      </w:r>
      <w:r>
        <w:t>, executed my Last Will and Testament.  My Last Will and Testament refers to the disposition at my death of certain items of tangible personal property in accordance with a memorandum signed by me.  I make this memorandum for that purpose.</w:t>
      </w:r>
    </w:p>
    <w:p w14:paraId="02DB5924" w14:textId="6DD9B1F8" w:rsidR="00D944EF" w:rsidRDefault="00000000">
      <w:pPr>
        <w:pStyle w:val="TextHeading2"/>
      </w:pPr>
      <w:r>
        <w:t xml:space="preserve">If an item is marked with an asterisk, it is to be distributed to the designated recipient only if my </w:t>
      </w:r>
      <w:r w:rsidR="00E86453">
        <w:t>[husband/</w:t>
      </w:r>
      <w:r>
        <w:t>wife</w:t>
      </w:r>
      <w:r w:rsidR="00E86453">
        <w:t>/life partner]</w:t>
      </w:r>
      <w:r>
        <w:t xml:space="preserve"> predeceases me.</w:t>
      </w:r>
    </w:p>
    <w:p w14:paraId="33F76217" w14:textId="77777777" w:rsidR="00D944EF" w:rsidRDefault="00000000">
      <w:pPr>
        <w:pStyle w:val="TextHeading2"/>
        <w:spacing w:after="360"/>
      </w:pPr>
      <w:r>
        <w:t>If the designated recipient of a particular item of personal property does not survive me, the item will be disposed of as though it had not been listed in this memorandum.</w:t>
      </w:r>
    </w:p>
    <w:tbl>
      <w:tblPr>
        <w:tblW w:w="8856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061"/>
        <w:gridCol w:w="349"/>
        <w:gridCol w:w="3412"/>
        <w:gridCol w:w="349"/>
        <w:gridCol w:w="685"/>
      </w:tblGrid>
      <w:tr w:rsidR="00D944EF" w14:paraId="69D83518" w14:textId="77777777" w:rsidTr="00BB0009">
        <w:trPr>
          <w:trHeight w:val="1008"/>
          <w:tblHeader/>
        </w:trPr>
        <w:tc>
          <w:tcPr>
            <w:tcW w:w="8856" w:type="dxa"/>
            <w:gridSpan w:val="5"/>
            <w:tcBorders>
              <w:top w:val="nil"/>
              <w:left w:val="nil"/>
              <w:right w:val="nil"/>
            </w:tcBorders>
          </w:tcPr>
          <w:p w14:paraId="347AE60C" w14:textId="772455E5" w:rsidR="00D944EF" w:rsidRDefault="00000000">
            <w:pPr>
              <w:pStyle w:val="StyleHeading1Unnumbered14pt"/>
              <w:rPr>
                <w:color w:val="000000"/>
              </w:rPr>
            </w:pPr>
            <w:r>
              <w:t>Personal Property Distributions</w:t>
            </w:r>
            <w:r>
              <w:br/>
              <w:t xml:space="preserve">for </w:t>
            </w:r>
            <w:r w:rsidR="00860961">
              <w:t>[Name of Testator]</w:t>
            </w:r>
          </w:p>
        </w:tc>
      </w:tr>
      <w:tr w:rsidR="00D944EF" w14:paraId="33D19315" w14:textId="77777777" w:rsidTr="00BB0009">
        <w:trPr>
          <w:trHeight w:val="1152"/>
          <w:tblHeader/>
        </w:trPr>
        <w:tc>
          <w:tcPr>
            <w:tcW w:w="4061" w:type="dxa"/>
            <w:tcBorders>
              <w:left w:val="nil"/>
              <w:bottom w:val="single" w:sz="6" w:space="0" w:color="auto"/>
              <w:right w:val="nil"/>
            </w:tcBorders>
          </w:tcPr>
          <w:p w14:paraId="2679D8A6" w14:textId="77777777" w:rsidR="00D944EF" w:rsidRDefault="00000000">
            <w:pPr>
              <w:pStyle w:val="StyleHeading1Unnumbered12pt"/>
            </w:pPr>
            <w:r>
              <w:t>Description of Tangible</w:t>
            </w:r>
            <w:r>
              <w:br/>
              <w:t>Personal Property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2B79269B" w14:textId="77777777" w:rsidR="00D944EF" w:rsidRDefault="00D944EF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412" w:type="dxa"/>
            <w:tcBorders>
              <w:left w:val="nil"/>
              <w:bottom w:val="single" w:sz="6" w:space="0" w:color="auto"/>
              <w:right w:val="nil"/>
            </w:tcBorders>
          </w:tcPr>
          <w:p w14:paraId="61CADB07" w14:textId="77777777" w:rsidR="00D944EF" w:rsidRDefault="00000000">
            <w:pPr>
              <w:pStyle w:val="StyleHeading1Unnumbered12pt"/>
            </w:pPr>
            <w:r>
              <w:t>Person to Receive Property</w:t>
            </w:r>
            <w:r>
              <w:br/>
              <w:t>Address and Relationship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3E4189C3" w14:textId="77777777" w:rsidR="00D944EF" w:rsidRDefault="00D944EF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685" w:type="dxa"/>
            <w:tcBorders>
              <w:left w:val="nil"/>
              <w:bottom w:val="single" w:sz="6" w:space="0" w:color="auto"/>
              <w:right w:val="nil"/>
            </w:tcBorders>
          </w:tcPr>
          <w:p w14:paraId="734EDF18" w14:textId="77777777" w:rsidR="00D944EF" w:rsidRDefault="00000000">
            <w:pPr>
              <w:widowControl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b/>
                <w:bCs/>
                <w:color w:val="000000"/>
              </w:rPr>
              <w:t>( * )</w:t>
            </w:r>
          </w:p>
        </w:tc>
      </w:tr>
      <w:tr w:rsidR="00D944EF" w14:paraId="286CB2FA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A044DB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22745F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B3192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CD9990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2D09EE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5FBC587A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1AD6F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9B6B4A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13C3CC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EF3C81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5151D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83202A5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9B17D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3EE4C9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FC897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E32104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A6D47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E76E41C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9C41F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29A97C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BCEC2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DBD807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9F671C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79C065D9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219EEB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7E70B6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5ADB8F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49D1B2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A271E4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6E9EF4A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10258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77D657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0AA7ED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7D1CF1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01461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FCD8510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8DC00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40D883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62F898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8BD1C2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EDB88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1A5E03C3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76851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FDD7C4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F4B7D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D3D47A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F2095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0025E5C3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C3148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DF8455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898FA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0579F4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C8547F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72E6B3D8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EC0AF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26D3DC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E815A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9933BA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65226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A1C45C0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8E563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A8F23D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60075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05781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DC866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149D2599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9ACC32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3C8427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AA435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2E558D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8DDE7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524E4DC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BB81D4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148C7B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022D94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3F54C4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7D474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B8CC21C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6C92E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74B9C1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AB06D8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D66DD5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4516E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D9B0595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1FF815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212BAC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94570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CDAC51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FC7C34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100A985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3204F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CF5376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5BECF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9FC66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F8B607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B5D016B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174298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06B2F6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B06AE8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A6253B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32C28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6715893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A0C39F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217A4B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18173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73E8A8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55C4F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04F62227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5FBF0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52FDE7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761ED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68942D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AD6292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16A8E6AD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88E93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C68B66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2A875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296694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5262E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1EF1CB61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8A63B8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C45E11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D7FFC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C7D1EE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717966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2146630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D14198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72479A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5CEB0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0B1CEE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5A44F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5F074625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A10A9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42023D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00ABE0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729CA3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409E5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7DECD95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51AF1C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5BA2E3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28AF1E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76F1E8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CF32BA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AB9F6FB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81A92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E42A60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E7BC7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E37344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DD16A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DEF05AB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44C28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7E718C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AF119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242B2A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3CBD67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90AB600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B94FA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132A8E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F86152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5E59F2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518874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7B35E1F2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AF5025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46732A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60FC86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686E73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05FEDE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9B6010F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2A01D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967AB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AEF7D6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0A9A81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A32B0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5DCA1E0B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5376A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AFC25E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47206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1B3EC0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E73DBF6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FB5A0A2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DEF763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698181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E115F4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D140530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417CA3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75A03DA1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E03BF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669801E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64F5B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4340A4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B7B560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51E2013C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F6949B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53CDD0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AF8F5B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BF75DF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DBFF6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2FD4E617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6564D6F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7E5981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0821A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9004DE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BB953E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6088BC3B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58BCF0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92351B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0C266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82AE05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EE358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595AAE81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AA201C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19EDBF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6696E1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5B06C2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C30DB52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3F01187A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E5834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DE9EA4D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1CE4599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150A5D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F73033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  <w:tr w:rsidR="00D944EF" w14:paraId="4F60C923" w14:textId="77777777" w:rsidTr="00BB0009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814D537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244711A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B3CF48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23D905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94962D1" w14:textId="77777777" w:rsidR="00D944EF" w:rsidRDefault="00D944EF">
            <w:pPr>
              <w:widowControl w:val="0"/>
              <w:jc w:val="both"/>
              <w:rPr>
                <w:color w:val="000000"/>
              </w:rPr>
            </w:pPr>
          </w:p>
        </w:tc>
      </w:tr>
    </w:tbl>
    <w:p w14:paraId="4F111C0E" w14:textId="32461C77" w:rsidR="00D944EF" w:rsidRDefault="00D944EF" w:rsidP="00860961"/>
    <w:sectPr w:rsidR="00D944EF">
      <w:footerReference w:type="default" r:id="rId7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AD751" w14:textId="77777777" w:rsidR="00D007ED" w:rsidRDefault="00D007ED">
      <w:r>
        <w:separator/>
      </w:r>
    </w:p>
  </w:endnote>
  <w:endnote w:type="continuationSeparator" w:id="0">
    <w:p w14:paraId="516E77EF" w14:textId="77777777" w:rsidR="00D007ED" w:rsidRDefault="00D00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47C1" w14:textId="77777777" w:rsidR="00D944EF" w:rsidRDefault="00000000">
    <w:pPr>
      <w:widowControl w:val="0"/>
      <w:tabs>
        <w:tab w:val="left" w:pos="2880"/>
        <w:tab w:val="left" w:pos="3600"/>
        <w:tab w:val="left" w:pos="8730"/>
      </w:tabs>
      <w:spacing w:before="480"/>
      <w:ind w:left="-90" w:right="-90"/>
      <w:jc w:val="both"/>
      <w:rPr>
        <w:color w:val="000000"/>
      </w:rPr>
    </w:pPr>
    <w:r>
      <w:rPr>
        <w:color w:val="000000"/>
        <w:sz w:val="20"/>
      </w:rPr>
      <w:t xml:space="preserve">Dated: </w:t>
    </w:r>
    <w:r>
      <w:rPr>
        <w:color w:val="000000"/>
        <w:u w:val="single"/>
      </w:rPr>
      <w:tab/>
    </w:r>
    <w:r>
      <w:rPr>
        <w:color w:val="000000"/>
      </w:rPr>
      <w:tab/>
    </w:r>
    <w:r>
      <w:rPr>
        <w:color w:val="000000"/>
        <w:u w:val="single"/>
      </w:rPr>
      <w:tab/>
    </w:r>
  </w:p>
  <w:p w14:paraId="7AE5863C" w14:textId="354EE6A9" w:rsidR="00D944EF" w:rsidRDefault="00000000">
    <w:pPr>
      <w:widowControl w:val="0"/>
      <w:tabs>
        <w:tab w:val="left" w:pos="3600"/>
      </w:tabs>
      <w:spacing w:after="240"/>
      <w:rPr>
        <w:color w:val="000000"/>
      </w:rPr>
    </w:pPr>
    <w:r>
      <w:rPr>
        <w:color w:val="000000"/>
      </w:rPr>
      <w:tab/>
    </w:r>
    <w:r w:rsidR="00860961">
      <w:t>[Name of Testator]</w:t>
    </w:r>
  </w:p>
  <w:p w14:paraId="525BA4CE" w14:textId="680D4564" w:rsidR="00D944EF" w:rsidRDefault="00000000">
    <w:pPr>
      <w:pStyle w:val="Footer"/>
      <w:tabs>
        <w:tab w:val="clear" w:pos="4320"/>
        <w:tab w:val="clear" w:pos="8640"/>
      </w:tabs>
      <w:jc w:val="center"/>
    </w:pPr>
    <w:r>
      <w:t xml:space="preserve">Personal Property Memorandum of </w:t>
    </w:r>
    <w:r w:rsidR="00860961">
      <w:t>[Name of Testator]</w:t>
    </w:r>
  </w:p>
  <w:p w14:paraId="20CE5A2A" w14:textId="77777777" w:rsidR="00D944EF" w:rsidRDefault="00000000">
    <w:pPr>
      <w:pStyle w:val="Footer"/>
      <w:tabs>
        <w:tab w:val="clear" w:pos="4320"/>
        <w:tab w:val="clear" w:pos="8640"/>
      </w:tabs>
      <w:jc w:val="center"/>
    </w:pPr>
    <w:r>
      <w:t>Page _______</w:t>
    </w:r>
  </w:p>
  <w:p w14:paraId="2765C33E" w14:textId="4975D86F" w:rsidR="00D944EF" w:rsidRDefault="00000000">
    <w:pPr>
      <w:jc w:val="center"/>
      <w:rPr>
        <w:rFonts w:ascii="Arial"/>
        <w:smallCaps/>
      </w:rPr>
    </w:pPr>
    <w:r>
      <w:rPr>
        <w:rFonts w:ascii="Arial"/>
        <w:smallCaps/>
        <w:sz w:val="16"/>
      </w:rPr>
      <w:t> </w:t>
    </w:r>
    <w:r w:rsidR="00860961">
      <w:rPr>
        <w:rFonts w:ascii="Arial"/>
        <w:smallCaps/>
        <w:sz w:val="16"/>
      </w:rPr>
      <w:t>BlackWallStree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0C198" w14:textId="77777777" w:rsidR="00D007ED" w:rsidRDefault="00D007ED">
      <w:r>
        <w:separator/>
      </w:r>
    </w:p>
  </w:footnote>
  <w:footnote w:type="continuationSeparator" w:id="0">
    <w:p w14:paraId="14BEFA28" w14:textId="77777777" w:rsidR="00D007ED" w:rsidRDefault="00D007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00AF"/>
    <w:multiLevelType w:val="multilevel"/>
    <w:tmpl w:val="253020E4"/>
    <w:lvl w:ilvl="0">
      <w:start w:val="1"/>
      <w:numFmt w:val="decimal"/>
      <w:lvlText w:val="%1."/>
      <w:lvlJc w:val="left"/>
      <w:pPr>
        <w:tabs>
          <w:tab w:val="num" w:pos="-720"/>
        </w:tabs>
        <w:ind w:hanging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-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144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-720"/>
        </w:tabs>
        <w:ind w:left="288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-720"/>
        </w:tabs>
        <w:ind w:left="360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-720"/>
        </w:tabs>
        <w:ind w:left="432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720"/>
        </w:tabs>
        <w:ind w:left="504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720"/>
        </w:tabs>
        <w:ind w:left="5760" w:hanging="720"/>
      </w:pPr>
      <w:rPr>
        <w:rFonts w:cs="Times New Roman" w:hint="default"/>
      </w:rPr>
    </w:lvl>
  </w:abstractNum>
  <w:abstractNum w:abstractNumId="1" w15:restartNumberingAfterBreak="0">
    <w:nsid w:val="0C112BE5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2" w15:restartNumberingAfterBreak="0">
    <w:nsid w:val="12046626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3" w15:restartNumberingAfterBreak="0">
    <w:nsid w:val="198D6053"/>
    <w:multiLevelType w:val="multilevel"/>
    <w:tmpl w:val="FFF64958"/>
    <w:lvl w:ilvl="0">
      <w:start w:val="1"/>
      <w:numFmt w:val="none"/>
      <w:suff w:val="nothing"/>
      <w:lvlText w:val=""/>
      <w:lvlJc w:val="left"/>
      <w:rPr>
        <w:rFonts w:cs="Times New Roman" w:hint="default"/>
      </w:rPr>
    </w:lvl>
    <w:lvl w:ilvl="1">
      <w:start w:val="1"/>
      <w:numFmt w:val="cardinalText"/>
      <w:suff w:val="nothing"/>
      <w:lvlText w:val="Article %2"/>
      <w:lvlJc w:val="left"/>
      <w:rPr>
        <w:rFonts w:cs="Times New Roman"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432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504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5040" w:hanging="720"/>
      </w:pPr>
      <w:rPr>
        <w:rFonts w:cs="Times New Roman" w:hint="default"/>
      </w:rPr>
    </w:lvl>
  </w:abstractNum>
  <w:abstractNum w:abstractNumId="4" w15:restartNumberingAfterBreak="0">
    <w:nsid w:val="1A492966"/>
    <w:multiLevelType w:val="multilevel"/>
    <w:tmpl w:val="A6CA1024"/>
    <w:lvl w:ilvl="0">
      <w:start w:val="1"/>
      <w:numFmt w:val="cardinalText"/>
      <w:suff w:val="nothing"/>
      <w:lvlText w:val="Article %1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-720"/>
        </w:tabs>
        <w:ind w:left="360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-720"/>
        </w:tabs>
        <w:ind w:left="432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720"/>
        </w:tabs>
        <w:ind w:left="504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720"/>
        </w:tabs>
        <w:ind w:left="5760" w:hanging="720"/>
      </w:pPr>
      <w:rPr>
        <w:rFonts w:cs="Times New Roman" w:hint="default"/>
      </w:rPr>
    </w:lvl>
  </w:abstractNum>
  <w:abstractNum w:abstractNumId="5" w15:restartNumberingAfterBreak="0">
    <w:nsid w:val="20477683"/>
    <w:multiLevelType w:val="multilevel"/>
    <w:tmpl w:val="115A0E8E"/>
    <w:lvl w:ilvl="0">
      <w:start w:val="1"/>
      <w:numFmt w:val="none"/>
      <w:pStyle w:val="Document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pStyle w:val="Heading1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pStyle w:val="Heading2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pStyle w:val="Heading3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Heading4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Heading5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6" w15:restartNumberingAfterBreak="0">
    <w:nsid w:val="29931FD9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7" w15:restartNumberingAfterBreak="0">
    <w:nsid w:val="2A02486F"/>
    <w:multiLevelType w:val="hybridMultilevel"/>
    <w:tmpl w:val="0E08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A25D1"/>
    <w:multiLevelType w:val="multilevel"/>
    <w:tmpl w:val="0E1C9984"/>
    <w:name w:val="WealthDocs"/>
    <w:lvl w:ilvl="0">
      <w:start w:val="1"/>
      <w:numFmt w:val="none"/>
      <w:suff w:val="nothing"/>
      <w:lvlText w:val=""/>
      <w:lvlJc w:val="left"/>
      <w:rPr>
        <w:rFonts w:cs="Times New Roman" w:hint="default"/>
      </w:rPr>
    </w:lvl>
    <w:lvl w:ilvl="1">
      <w:start w:val="1"/>
      <w:numFmt w:val="cardinalText"/>
      <w:suff w:val="nothing"/>
      <w:lvlText w:val="Article %2"/>
      <w:lvlJc w:val="left"/>
      <w:rPr>
        <w:rFonts w:cs="Times New Roman"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 w:hint="default"/>
      </w:rPr>
    </w:lvl>
  </w:abstractNum>
  <w:abstractNum w:abstractNumId="9" w15:restartNumberingAfterBreak="0">
    <w:nsid w:val="3B9D4761"/>
    <w:multiLevelType w:val="hybridMultilevel"/>
    <w:tmpl w:val="33DA8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141DEC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1" w15:restartNumberingAfterBreak="0">
    <w:nsid w:val="5CB9014F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2" w15:restartNumberingAfterBreak="0">
    <w:nsid w:val="608D3E30"/>
    <w:multiLevelType w:val="multilevel"/>
    <w:tmpl w:val="A4CE214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3" w15:restartNumberingAfterBreak="0">
    <w:nsid w:val="67C6527C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4" w15:restartNumberingAfterBreak="0">
    <w:nsid w:val="68194629"/>
    <w:multiLevelType w:val="multilevel"/>
    <w:tmpl w:val="115A0E8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5" w15:restartNumberingAfterBreak="0">
    <w:nsid w:val="693D0D05"/>
    <w:multiLevelType w:val="multilevel"/>
    <w:tmpl w:val="E27A1D5E"/>
    <w:lvl w:ilvl="0">
      <w:start w:val="1"/>
      <w:numFmt w:val="upperRoman"/>
      <w:lvlText w:val="%1."/>
      <w:lvlJc w:val="left"/>
      <w:pPr>
        <w:tabs>
          <w:tab w:val="num" w:pos="1080"/>
        </w:tabs>
        <w:ind w:left="720"/>
      </w:pPr>
      <w:rPr>
        <w:rFonts w:cs="Times New Roman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44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/>
      </w:pPr>
      <w:rPr>
        <w:rFonts w:cs="Times New Roman"/>
      </w:rPr>
    </w:lvl>
  </w:abstractNum>
  <w:num w:numId="1" w16cid:durableId="1997955476">
    <w:abstractNumId w:val="3"/>
  </w:num>
  <w:num w:numId="2" w16cid:durableId="190073934">
    <w:abstractNumId w:val="8"/>
  </w:num>
  <w:num w:numId="3" w16cid:durableId="676201054">
    <w:abstractNumId w:val="8"/>
  </w:num>
  <w:num w:numId="4" w16cid:durableId="1794707971">
    <w:abstractNumId w:val="8"/>
  </w:num>
  <w:num w:numId="5" w16cid:durableId="298996198">
    <w:abstractNumId w:val="8"/>
  </w:num>
  <w:num w:numId="6" w16cid:durableId="1889412722">
    <w:abstractNumId w:val="8"/>
  </w:num>
  <w:num w:numId="7" w16cid:durableId="755593129">
    <w:abstractNumId w:val="8"/>
  </w:num>
  <w:num w:numId="8" w16cid:durableId="1176843278">
    <w:abstractNumId w:val="15"/>
  </w:num>
  <w:num w:numId="9" w16cid:durableId="446199191">
    <w:abstractNumId w:val="15"/>
  </w:num>
  <w:num w:numId="10" w16cid:durableId="36665534">
    <w:abstractNumId w:val="15"/>
  </w:num>
  <w:num w:numId="11" w16cid:durableId="1335956361">
    <w:abstractNumId w:val="15"/>
  </w:num>
  <w:num w:numId="12" w16cid:durableId="885727100">
    <w:abstractNumId w:val="5"/>
  </w:num>
  <w:num w:numId="13" w16cid:durableId="1422096117">
    <w:abstractNumId w:val="5"/>
  </w:num>
  <w:num w:numId="14" w16cid:durableId="200898730">
    <w:abstractNumId w:val="5"/>
  </w:num>
  <w:num w:numId="15" w16cid:durableId="783967394">
    <w:abstractNumId w:val="5"/>
  </w:num>
  <w:num w:numId="16" w16cid:durableId="1866946820">
    <w:abstractNumId w:val="5"/>
  </w:num>
  <w:num w:numId="17" w16cid:durableId="636842426">
    <w:abstractNumId w:val="5"/>
  </w:num>
  <w:num w:numId="18" w16cid:durableId="1660425565">
    <w:abstractNumId w:val="4"/>
  </w:num>
  <w:num w:numId="19" w16cid:durableId="496074494">
    <w:abstractNumId w:val="0"/>
  </w:num>
  <w:num w:numId="20" w16cid:durableId="1189298128">
    <w:abstractNumId w:val="7"/>
  </w:num>
  <w:num w:numId="21" w16cid:durableId="462619752">
    <w:abstractNumId w:val="9"/>
  </w:num>
  <w:num w:numId="22" w16cid:durableId="900360249">
    <w:abstractNumId w:val="12"/>
  </w:num>
  <w:num w:numId="23" w16cid:durableId="498619188">
    <w:abstractNumId w:val="1"/>
  </w:num>
  <w:num w:numId="24" w16cid:durableId="1065689855">
    <w:abstractNumId w:val="11"/>
  </w:num>
  <w:num w:numId="25" w16cid:durableId="1033920555">
    <w:abstractNumId w:val="13"/>
  </w:num>
  <w:num w:numId="26" w16cid:durableId="681518093">
    <w:abstractNumId w:val="6"/>
  </w:num>
  <w:num w:numId="27" w16cid:durableId="1034697151">
    <w:abstractNumId w:val="10"/>
  </w:num>
  <w:num w:numId="28" w16cid:durableId="481655995">
    <w:abstractNumId w:val="14"/>
  </w:num>
  <w:num w:numId="29" w16cid:durableId="17628692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zS0NDYGkaYGSjpKwanFxZn5eSAFhrUASJRqUSwAAAA="/>
    <w:docVar w:name="AutoRun" w:val="-1"/>
    <w:docVar w:name="dgnword-docGUID" w:val="{5BB0DCB5-07EF-4095-AF43-88999800DAD7}"/>
    <w:docVar w:name="dgnword-eventsink" w:val="26082392"/>
  </w:docVars>
  <w:rsids>
    <w:rsidRoot w:val="00E0565E"/>
    <w:rsid w:val="00001F01"/>
    <w:rsid w:val="000155B5"/>
    <w:rsid w:val="000224F0"/>
    <w:rsid w:val="000268AF"/>
    <w:rsid w:val="0003352C"/>
    <w:rsid w:val="000516A8"/>
    <w:rsid w:val="00067CBA"/>
    <w:rsid w:val="000A5648"/>
    <w:rsid w:val="000A59B4"/>
    <w:rsid w:val="000B5E55"/>
    <w:rsid w:val="000E0BFD"/>
    <w:rsid w:val="000E445D"/>
    <w:rsid w:val="00107DA7"/>
    <w:rsid w:val="00125783"/>
    <w:rsid w:val="00130B1A"/>
    <w:rsid w:val="00157BC6"/>
    <w:rsid w:val="00195B2E"/>
    <w:rsid w:val="001D3553"/>
    <w:rsid w:val="001E6599"/>
    <w:rsid w:val="002238A2"/>
    <w:rsid w:val="00224D58"/>
    <w:rsid w:val="00227A3F"/>
    <w:rsid w:val="00234655"/>
    <w:rsid w:val="002356A6"/>
    <w:rsid w:val="00275F0C"/>
    <w:rsid w:val="00297865"/>
    <w:rsid w:val="002A6D5E"/>
    <w:rsid w:val="002A7263"/>
    <w:rsid w:val="002B3B04"/>
    <w:rsid w:val="002D3DE0"/>
    <w:rsid w:val="002E0B73"/>
    <w:rsid w:val="002F1FE8"/>
    <w:rsid w:val="003444C9"/>
    <w:rsid w:val="003461C1"/>
    <w:rsid w:val="00347789"/>
    <w:rsid w:val="00381290"/>
    <w:rsid w:val="003B6691"/>
    <w:rsid w:val="003E410C"/>
    <w:rsid w:val="004076F5"/>
    <w:rsid w:val="00425305"/>
    <w:rsid w:val="00426B12"/>
    <w:rsid w:val="004549A3"/>
    <w:rsid w:val="004C199F"/>
    <w:rsid w:val="004C753B"/>
    <w:rsid w:val="004E5D12"/>
    <w:rsid w:val="004F0081"/>
    <w:rsid w:val="00502C18"/>
    <w:rsid w:val="00510065"/>
    <w:rsid w:val="0051646A"/>
    <w:rsid w:val="005306AC"/>
    <w:rsid w:val="005B4299"/>
    <w:rsid w:val="005C04E3"/>
    <w:rsid w:val="00602971"/>
    <w:rsid w:val="00620870"/>
    <w:rsid w:val="006574AE"/>
    <w:rsid w:val="00670523"/>
    <w:rsid w:val="00697088"/>
    <w:rsid w:val="006E57FC"/>
    <w:rsid w:val="00703D10"/>
    <w:rsid w:val="00794349"/>
    <w:rsid w:val="007A160A"/>
    <w:rsid w:val="007C558B"/>
    <w:rsid w:val="008247D8"/>
    <w:rsid w:val="008359F1"/>
    <w:rsid w:val="00835BE9"/>
    <w:rsid w:val="00860961"/>
    <w:rsid w:val="008642F3"/>
    <w:rsid w:val="00881591"/>
    <w:rsid w:val="00892747"/>
    <w:rsid w:val="00893DC8"/>
    <w:rsid w:val="008F73E7"/>
    <w:rsid w:val="00927817"/>
    <w:rsid w:val="009548D9"/>
    <w:rsid w:val="009A49B4"/>
    <w:rsid w:val="009B3523"/>
    <w:rsid w:val="009D234B"/>
    <w:rsid w:val="009D2E7F"/>
    <w:rsid w:val="009D6403"/>
    <w:rsid w:val="009F527F"/>
    <w:rsid w:val="00A1185D"/>
    <w:rsid w:val="00A173A4"/>
    <w:rsid w:val="00A27474"/>
    <w:rsid w:val="00A30F6F"/>
    <w:rsid w:val="00A74703"/>
    <w:rsid w:val="00AE68E8"/>
    <w:rsid w:val="00AF7AFC"/>
    <w:rsid w:val="00B176C9"/>
    <w:rsid w:val="00B44087"/>
    <w:rsid w:val="00B56B60"/>
    <w:rsid w:val="00B601AC"/>
    <w:rsid w:val="00B64C29"/>
    <w:rsid w:val="00B7646C"/>
    <w:rsid w:val="00B87835"/>
    <w:rsid w:val="00BB0009"/>
    <w:rsid w:val="00BB6BFF"/>
    <w:rsid w:val="00BD4C4D"/>
    <w:rsid w:val="00BF0D47"/>
    <w:rsid w:val="00C222D5"/>
    <w:rsid w:val="00C31207"/>
    <w:rsid w:val="00C443E5"/>
    <w:rsid w:val="00C52D31"/>
    <w:rsid w:val="00C711B9"/>
    <w:rsid w:val="00C977D1"/>
    <w:rsid w:val="00CA6A1F"/>
    <w:rsid w:val="00CC6536"/>
    <w:rsid w:val="00CD3610"/>
    <w:rsid w:val="00D007ED"/>
    <w:rsid w:val="00D064D3"/>
    <w:rsid w:val="00D14E4F"/>
    <w:rsid w:val="00D32863"/>
    <w:rsid w:val="00D754AB"/>
    <w:rsid w:val="00D849E8"/>
    <w:rsid w:val="00D933C1"/>
    <w:rsid w:val="00D944EF"/>
    <w:rsid w:val="00D97198"/>
    <w:rsid w:val="00DA7EAB"/>
    <w:rsid w:val="00DC5735"/>
    <w:rsid w:val="00DD0989"/>
    <w:rsid w:val="00DD4D9E"/>
    <w:rsid w:val="00DE06E8"/>
    <w:rsid w:val="00DE4835"/>
    <w:rsid w:val="00E0565E"/>
    <w:rsid w:val="00E45518"/>
    <w:rsid w:val="00E553B2"/>
    <w:rsid w:val="00E563D9"/>
    <w:rsid w:val="00E6307A"/>
    <w:rsid w:val="00E67018"/>
    <w:rsid w:val="00E72608"/>
    <w:rsid w:val="00E777CB"/>
    <w:rsid w:val="00E86453"/>
    <w:rsid w:val="00E95368"/>
    <w:rsid w:val="00E9647F"/>
    <w:rsid w:val="00EB0B5B"/>
    <w:rsid w:val="00EB40DD"/>
    <w:rsid w:val="00EE42B5"/>
    <w:rsid w:val="00EF352D"/>
    <w:rsid w:val="00EF53FA"/>
    <w:rsid w:val="00F21EEE"/>
    <w:rsid w:val="00F24CDA"/>
    <w:rsid w:val="00F35358"/>
    <w:rsid w:val="00F43C92"/>
    <w:rsid w:val="00F61F99"/>
    <w:rsid w:val="00FA03A3"/>
    <w:rsid w:val="00FA1313"/>
    <w:rsid w:val="00FD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250853"/>
  <w14:defaultImageDpi w14:val="96"/>
  <w15:docId w15:val="{821A6ECE-72FC-45CD-AFBB-07DE74D8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961"/>
    <w:pPr>
      <w:spacing w:after="0" w:line="240" w:lineRule="auto"/>
    </w:pPr>
    <w:rPr>
      <w:sz w:val="24"/>
      <w:szCs w:val="24"/>
    </w:rPr>
  </w:style>
  <w:style w:type="paragraph" w:styleId="Heading1">
    <w:name w:val="heading 1"/>
    <w:next w:val="TextHeading2"/>
    <w:link w:val="Heading1Char"/>
    <w:qFormat/>
    <w:rsid w:val="00860961"/>
    <w:pPr>
      <w:keepNext/>
      <w:keepLines/>
      <w:numPr>
        <w:ilvl w:val="1"/>
        <w:numId w:val="12"/>
      </w:numPr>
      <w:spacing w:after="360" w:line="400" w:lineRule="exact"/>
      <w:jc w:val="center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next w:val="TextHeading2"/>
    <w:link w:val="Heading2Char"/>
    <w:qFormat/>
    <w:rsid w:val="00860961"/>
    <w:pPr>
      <w:keepNext/>
      <w:keepLines/>
      <w:numPr>
        <w:ilvl w:val="2"/>
        <w:numId w:val="12"/>
      </w:numPr>
      <w:spacing w:before="240" w:after="120" w:line="240" w:lineRule="auto"/>
      <w:outlineLvl w:val="1"/>
    </w:pPr>
    <w:rPr>
      <w:rFonts w:ascii="Arial" w:hAnsi="Arial"/>
      <w:b/>
      <w:sz w:val="24"/>
      <w:szCs w:val="20"/>
    </w:rPr>
  </w:style>
  <w:style w:type="paragraph" w:styleId="Heading3">
    <w:name w:val="heading 3"/>
    <w:next w:val="TextHeading3"/>
    <w:link w:val="Heading3Char"/>
    <w:qFormat/>
    <w:rsid w:val="00860961"/>
    <w:pPr>
      <w:keepNext/>
      <w:keepLines/>
      <w:numPr>
        <w:ilvl w:val="3"/>
        <w:numId w:val="12"/>
      </w:numPr>
      <w:spacing w:before="120" w:after="120" w:line="240" w:lineRule="auto"/>
      <w:ind w:right="720"/>
      <w:outlineLvl w:val="2"/>
    </w:pPr>
    <w:rPr>
      <w:rFonts w:ascii="Arial" w:hAnsi="Arial"/>
      <w:b/>
      <w:sz w:val="24"/>
      <w:szCs w:val="20"/>
    </w:rPr>
  </w:style>
  <w:style w:type="paragraph" w:styleId="Heading4">
    <w:name w:val="heading 4"/>
    <w:next w:val="TextHeading4"/>
    <w:link w:val="Heading4Char"/>
    <w:qFormat/>
    <w:rsid w:val="00860961"/>
    <w:pPr>
      <w:keepNext/>
      <w:keepLines/>
      <w:numPr>
        <w:ilvl w:val="4"/>
        <w:numId w:val="12"/>
      </w:numPr>
      <w:spacing w:before="120" w:after="120" w:line="240" w:lineRule="auto"/>
      <w:ind w:right="1440"/>
      <w:outlineLvl w:val="3"/>
    </w:pPr>
    <w:rPr>
      <w:rFonts w:ascii="Arial" w:hAnsi="Arial"/>
      <w:b/>
      <w:sz w:val="24"/>
      <w:szCs w:val="20"/>
    </w:rPr>
  </w:style>
  <w:style w:type="paragraph" w:styleId="Heading5">
    <w:name w:val="heading 5"/>
    <w:next w:val="TextHeading5"/>
    <w:link w:val="Heading5Char"/>
    <w:qFormat/>
    <w:rsid w:val="00860961"/>
    <w:pPr>
      <w:keepNext/>
      <w:keepLines/>
      <w:numPr>
        <w:ilvl w:val="5"/>
        <w:numId w:val="12"/>
      </w:numPr>
      <w:spacing w:before="120" w:after="120" w:line="240" w:lineRule="auto"/>
      <w:ind w:right="2160"/>
      <w:outlineLvl w:val="4"/>
    </w:pPr>
    <w:rPr>
      <w:rFonts w:ascii="Arial" w:hAnsi="Arial"/>
      <w:b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numPr>
        <w:ilvl w:val="5"/>
        <w:numId w:val="8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numPr>
        <w:ilvl w:val="7"/>
        <w:numId w:val="10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  <w:rsid w:val="0086096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860961"/>
  </w:style>
  <w:style w:type="character" w:customStyle="1" w:styleId="Heading1Char">
    <w:name w:val="Heading 1 Char"/>
    <w:basedOn w:val="DefaultParagraphFont"/>
    <w:link w:val="Heading1"/>
    <w:locked/>
    <w:rPr>
      <w:rFonts w:ascii="Arial" w:hAnsi="Arial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locked/>
    <w:rPr>
      <w:rFonts w:ascii="Arial" w:hAnsi="Arial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locked/>
    <w:rPr>
      <w:rFonts w:ascii="Arial" w:hAnsi="Arial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locked/>
    <w:rPr>
      <w:rFonts w:ascii="Arial" w:hAnsi="Arial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locked/>
    <w:rPr>
      <w:rFonts w:ascii="Arial" w:hAnsi="Arial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Pr>
      <w:rFonts w:ascii="Cambria" w:hAnsi="Cambria" w:cs="Times New Roman"/>
    </w:rPr>
  </w:style>
  <w:style w:type="paragraph" w:customStyle="1" w:styleId="TextHeading2">
    <w:name w:val="Text Heading 2"/>
    <w:rsid w:val="00860961"/>
    <w:pPr>
      <w:spacing w:before="120" w:after="120" w:line="240" w:lineRule="auto"/>
      <w:jc w:val="both"/>
    </w:pPr>
    <w:rPr>
      <w:sz w:val="24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860961"/>
    <w:pPr>
      <w:spacing w:before="240" w:after="240" w:line="480" w:lineRule="exact"/>
      <w:jc w:val="center"/>
    </w:pPr>
    <w:rPr>
      <w:rFonts w:ascii="Arial" w:hAnsi="Arial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locked/>
    <w:rPr>
      <w:rFonts w:ascii="Arial" w:hAnsi="Arial"/>
      <w:b/>
      <w:sz w:val="36"/>
      <w:szCs w:val="20"/>
    </w:rPr>
  </w:style>
  <w:style w:type="paragraph" w:customStyle="1" w:styleId="DocumentTitle">
    <w:name w:val="Document Title"/>
    <w:next w:val="TextHeading2"/>
    <w:rsid w:val="00860961"/>
    <w:pPr>
      <w:keepNext/>
      <w:keepLines/>
      <w:numPr>
        <w:numId w:val="12"/>
      </w:numPr>
      <w:spacing w:after="480" w:line="400" w:lineRule="exact"/>
      <w:jc w:val="center"/>
      <w:outlineLvl w:val="0"/>
    </w:pPr>
    <w:rPr>
      <w:rFonts w:ascii="Arial" w:hAnsi="Arial"/>
      <w:b/>
      <w:sz w:val="36"/>
      <w:szCs w:val="20"/>
    </w:rPr>
  </w:style>
  <w:style w:type="paragraph" w:styleId="DocumentMap">
    <w:name w:val="Document Map"/>
    <w:basedOn w:val="Normal"/>
    <w:link w:val="DocumentMapChar"/>
    <w:semiHidden/>
    <w:rsid w:val="00860961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locked/>
    <w:rPr>
      <w:rFonts w:ascii="Tahoma" w:hAnsi="Tahoma" w:cs="Tahoma"/>
      <w:sz w:val="24"/>
      <w:szCs w:val="24"/>
      <w:shd w:val="clear" w:color="auto" w:fill="000080"/>
    </w:rPr>
  </w:style>
  <w:style w:type="paragraph" w:customStyle="1" w:styleId="Heading1Unnumbered">
    <w:name w:val="Heading 1 Unnumbered"/>
    <w:basedOn w:val="Heading1"/>
    <w:rsid w:val="00860961"/>
    <w:pPr>
      <w:numPr>
        <w:ilvl w:val="0"/>
        <w:numId w:val="0"/>
      </w:numPr>
    </w:pPr>
  </w:style>
  <w:style w:type="paragraph" w:customStyle="1" w:styleId="Heading2Unnumbered">
    <w:name w:val="Heading 2 Unnumbered"/>
    <w:basedOn w:val="Heading2"/>
    <w:rsid w:val="00860961"/>
    <w:pPr>
      <w:numPr>
        <w:ilvl w:val="0"/>
        <w:numId w:val="0"/>
      </w:numPr>
    </w:pPr>
  </w:style>
  <w:style w:type="paragraph" w:customStyle="1" w:styleId="t1">
    <w:name w:val="t1"/>
    <w:basedOn w:val="Normal"/>
    <w:uiPriority w:val="99"/>
    <w:pPr>
      <w:spacing w:before="120" w:after="120"/>
    </w:pPr>
  </w:style>
  <w:style w:type="paragraph" w:customStyle="1" w:styleId="TextHeading3">
    <w:name w:val="Text Heading 3"/>
    <w:rsid w:val="00860961"/>
    <w:pPr>
      <w:spacing w:before="120" w:after="120" w:line="240" w:lineRule="auto"/>
      <w:ind w:left="720" w:right="720"/>
      <w:jc w:val="both"/>
    </w:pPr>
    <w:rPr>
      <w:sz w:val="24"/>
      <w:szCs w:val="20"/>
    </w:rPr>
  </w:style>
  <w:style w:type="paragraph" w:customStyle="1" w:styleId="TextHeading4">
    <w:name w:val="Text Heading 4"/>
    <w:rsid w:val="00860961"/>
    <w:pPr>
      <w:spacing w:before="120" w:after="120" w:line="240" w:lineRule="auto"/>
      <w:ind w:left="1440" w:right="1440"/>
      <w:jc w:val="both"/>
    </w:pPr>
    <w:rPr>
      <w:sz w:val="24"/>
      <w:szCs w:val="20"/>
    </w:rPr>
  </w:style>
  <w:style w:type="paragraph" w:customStyle="1" w:styleId="TextHeading5">
    <w:name w:val="Text Heading 5"/>
    <w:rsid w:val="00860961"/>
    <w:pPr>
      <w:spacing w:before="120" w:after="120" w:line="240" w:lineRule="auto"/>
      <w:ind w:left="2160" w:right="2160"/>
      <w:jc w:val="both"/>
    </w:pPr>
    <w:rPr>
      <w:sz w:val="24"/>
      <w:szCs w:val="20"/>
    </w:rPr>
  </w:style>
  <w:style w:type="paragraph" w:customStyle="1" w:styleId="TitleDocument">
    <w:name w:val="Title Document"/>
    <w:rsid w:val="00860961"/>
    <w:pPr>
      <w:spacing w:after="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TitleDocumentCenter">
    <w:name w:val="Title Document Center"/>
    <w:next w:val="TextHeading2"/>
    <w:rsid w:val="00860961"/>
    <w:pPr>
      <w:spacing w:before="120" w:after="0" w:line="400" w:lineRule="atLeast"/>
      <w:jc w:val="center"/>
    </w:pPr>
    <w:rPr>
      <w:rFonts w:ascii="Arial" w:hAnsi="Arial"/>
      <w:b/>
      <w:noProof/>
      <w:sz w:val="36"/>
      <w:szCs w:val="20"/>
    </w:rPr>
  </w:style>
  <w:style w:type="paragraph" w:customStyle="1" w:styleId="TitlePage">
    <w:name w:val="Title Page"/>
    <w:rsid w:val="00860961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next w:val="Normal"/>
    <w:semiHidden/>
    <w:rsid w:val="00860961"/>
    <w:pPr>
      <w:keepNext/>
      <w:tabs>
        <w:tab w:val="left" w:pos="2520"/>
        <w:tab w:val="right" w:leader="dot" w:pos="8640"/>
      </w:tabs>
      <w:spacing w:before="360" w:after="60" w:line="240" w:lineRule="auto"/>
      <w:ind w:left="2520" w:right="720" w:hanging="2520"/>
    </w:pPr>
    <w:rPr>
      <w:rFonts w:ascii="Arial" w:hAnsi="Arial"/>
      <w:b/>
      <w:sz w:val="24"/>
      <w:szCs w:val="20"/>
    </w:rPr>
  </w:style>
  <w:style w:type="paragraph" w:styleId="TOC2">
    <w:name w:val="toc 2"/>
    <w:next w:val="Normal"/>
    <w:semiHidden/>
    <w:rsid w:val="00860961"/>
    <w:pPr>
      <w:tabs>
        <w:tab w:val="left" w:pos="2520"/>
        <w:tab w:val="right" w:leader="dot" w:pos="8640"/>
      </w:tabs>
      <w:spacing w:after="0" w:line="240" w:lineRule="auto"/>
      <w:ind w:left="2520" w:right="720" w:hanging="2520"/>
    </w:pPr>
    <w:rPr>
      <w:sz w:val="24"/>
      <w:szCs w:val="20"/>
    </w:rPr>
  </w:style>
  <w:style w:type="paragraph" w:customStyle="1" w:styleId="StyleHeading1Unnumbered12pt">
    <w:name w:val="Style Heading 1 Unnumbered + 12 pt"/>
    <w:basedOn w:val="Heading1Unnumbered"/>
    <w:rsid w:val="00C31207"/>
    <w:pPr>
      <w:spacing w:after="0" w:line="240" w:lineRule="auto"/>
    </w:pPr>
    <w:rPr>
      <w:sz w:val="24"/>
    </w:rPr>
  </w:style>
  <w:style w:type="paragraph" w:customStyle="1" w:styleId="StyleHeading1Unnumbered14pt">
    <w:name w:val="Style Heading 1 Unnumbered + 14 pt"/>
    <w:basedOn w:val="Heading1Unnumbered"/>
    <w:rsid w:val="00C31207"/>
    <w:pPr>
      <w:spacing w:after="0" w:line="240" w:lineRule="auto"/>
    </w:pPr>
    <w:rPr>
      <w:sz w:val="28"/>
    </w:rPr>
  </w:style>
  <w:style w:type="paragraph" w:customStyle="1" w:styleId="DocumentTOC">
    <w:name w:val="Document TOC"/>
    <w:next w:val="TextHeading2"/>
    <w:rsid w:val="00860961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PortfolioSection">
    <w:name w:val="Portfolio Section"/>
    <w:next w:val="TextHeading2"/>
    <w:rsid w:val="00860961"/>
    <w:pPr>
      <w:pBdr>
        <w:bottom w:val="single" w:sz="12" w:space="1" w:color="FFCC00"/>
      </w:pBdr>
      <w:spacing w:after="240" w:line="240" w:lineRule="auto"/>
      <w:jc w:val="right"/>
      <w:outlineLvl w:val="0"/>
    </w:pPr>
    <w:rPr>
      <w:rFonts w:ascii="Arial" w:hAnsi="Arial" w:cs="Arial"/>
      <w:b/>
      <w:bCs/>
      <w:sz w:val="32"/>
      <w:szCs w:val="32"/>
    </w:rPr>
  </w:style>
  <w:style w:type="paragraph" w:customStyle="1" w:styleId="PortfolioTitle">
    <w:name w:val="Portfolio Title"/>
    <w:next w:val="TextHeading2"/>
    <w:rsid w:val="00860961"/>
    <w:pPr>
      <w:pBdr>
        <w:top w:val="single" w:sz="12" w:space="11" w:color="FFCC00"/>
        <w:bottom w:val="single" w:sz="12" w:space="11" w:color="FFCC00"/>
      </w:pBdr>
      <w:spacing w:before="2880" w:after="0" w:line="240" w:lineRule="atLeast"/>
      <w:jc w:val="center"/>
    </w:pPr>
    <w:rPr>
      <w:rFonts w:ascii="Arial" w:hAnsi="Arial"/>
      <w:b/>
      <w:bCs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DD0989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DD0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989"/>
    <w:rPr>
      <w:sz w:val="20"/>
      <w:szCs w:val="20"/>
    </w:rPr>
  </w:style>
  <w:style w:type="paragraph" w:styleId="ListBullet">
    <w:name w:val="List Bullet"/>
    <w:basedOn w:val="Normal"/>
    <w:uiPriority w:val="34"/>
    <w:qFormat/>
    <w:rsid w:val="001B60CE"/>
    <w:pPr>
      <w:ind w:left="720"/>
      <w:contextualSpacing/>
    </w:pPr>
  </w:style>
  <w:style w:type="paragraph" w:styleId="ListNumber">
    <w:name w:val="List Number"/>
    <w:basedOn w:val="Normal"/>
    <w:uiPriority w:val="34"/>
    <w:qFormat/>
    <w:rsid w:val="001B6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Library/Application%20Support/Microsoft/Office365/User%20Content.localized/Startup.localized/Word/WCStyles/WCStyles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CStyles2.dot</Template>
  <TotalTime>5</TotalTime>
  <Pages>3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perty Memorandum</vt:lpstr>
    </vt:vector>
  </TitlesOfParts>
  <Company>WealthCounsel, LLC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perty Memorandum</dc:title>
  <dc:subject/>
  <dc:creator>Mark Washburn</dc:creator>
  <cp:keywords/>
  <dc:description/>
  <cp:lastModifiedBy>Marye Dean, Esq.</cp:lastModifiedBy>
  <cp:revision>3</cp:revision>
  <dcterms:created xsi:type="dcterms:W3CDTF">2022-07-17T23:38:00Z</dcterms:created>
  <dcterms:modified xsi:type="dcterms:W3CDTF">2022-07-17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bbonVersion">
    <vt:r8>2.1</vt:r8>
  </property>
  <property fmtid="{D5CDD505-2E9C-101B-9397-08002B2CF9AE}" pid="3" name="Product">
    <vt:lpwstr>wdx</vt:lpwstr>
  </property>
  <property fmtid="{D5CDD505-2E9C-101B-9397-08002B2CF9AE}" pid="4" name="Company">
    <vt:lpwstr>wc</vt:lpwstr>
  </property>
</Properties>
</file>